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B508" w14:textId="77777777" w:rsidR="00CA2182" w:rsidRDefault="00CA2182" w:rsidP="00F45E3C">
      <w:pPr>
        <w:pStyle w:val="NoSpacing"/>
      </w:pPr>
    </w:p>
    <w:p w14:paraId="31E6D06D" w14:textId="545D20F2" w:rsidR="0051449D" w:rsidRDefault="009A1D0F" w:rsidP="00F45E3C">
      <w:pPr>
        <w:pStyle w:val="NoSpacing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Brett </w:t>
      </w:r>
      <w:r w:rsidR="0051449D">
        <w:rPr>
          <w:b/>
          <w:sz w:val="36"/>
          <w:szCs w:val="36"/>
        </w:rPr>
        <w:t>H</w:t>
      </w:r>
      <w:r>
        <w:rPr>
          <w:b/>
          <w:sz w:val="36"/>
          <w:szCs w:val="36"/>
        </w:rPr>
        <w:t>anes</w:t>
      </w:r>
      <w:r w:rsidR="00632CD3">
        <w:rPr>
          <w:b/>
          <w:sz w:val="36"/>
          <w:szCs w:val="36"/>
        </w:rPr>
        <w:t xml:space="preserve"> </w:t>
      </w:r>
    </w:p>
    <w:p w14:paraId="3F01A24C" w14:textId="135903B9" w:rsidR="00BF42D7" w:rsidRDefault="00F45E3C" w:rsidP="00F45E3C">
      <w:pPr>
        <w:pStyle w:val="NoSpacing"/>
      </w:pPr>
      <w:r>
        <w:t>6829 Deer Creek</w:t>
      </w:r>
      <w:r w:rsidR="00BF42D7">
        <w:t xml:space="preserve"> </w:t>
      </w:r>
      <w:r>
        <w:t>Edwardsville, IL 62025</w:t>
      </w:r>
    </w:p>
    <w:p w14:paraId="3604FA54" w14:textId="3C20524A" w:rsidR="00F45E3C" w:rsidRDefault="0051449D" w:rsidP="00F45E3C">
      <w:pPr>
        <w:pStyle w:val="NoSpacing"/>
      </w:pPr>
      <w:r w:rsidRPr="00BF42D7">
        <w:t>607-560-2387</w:t>
      </w:r>
      <w:r w:rsidR="00F45E3C" w:rsidRPr="00BF42D7">
        <w:tab/>
      </w:r>
      <w:r w:rsidRPr="00BF42D7">
        <w:t>Bhanes@g</w:t>
      </w:r>
      <w:r w:rsidR="00BF42D7" w:rsidRPr="00BF42D7">
        <w:t>mail.com</w:t>
      </w:r>
    </w:p>
    <w:p w14:paraId="78043E01" w14:textId="77777777" w:rsidR="00F45E3C" w:rsidRDefault="00F45E3C" w:rsidP="00F45E3C">
      <w:pPr>
        <w:pStyle w:val="NoSpacing"/>
      </w:pPr>
    </w:p>
    <w:p w14:paraId="55CBB63B" w14:textId="77777777" w:rsidR="00F45E3C" w:rsidRDefault="00F45E3C" w:rsidP="00F45E3C">
      <w:pPr>
        <w:pStyle w:val="NoSpacing"/>
        <w:jc w:val="center"/>
        <w:rPr>
          <w:b/>
          <w:sz w:val="28"/>
          <w:szCs w:val="28"/>
        </w:rPr>
      </w:pPr>
      <w:r w:rsidRPr="00F45E3C">
        <w:rPr>
          <w:b/>
          <w:sz w:val="28"/>
          <w:szCs w:val="28"/>
        </w:rPr>
        <w:t>Advertised job title</w:t>
      </w:r>
    </w:p>
    <w:p w14:paraId="031AD7AB" w14:textId="77777777" w:rsidR="00F45E3C" w:rsidRDefault="00F45E3C" w:rsidP="00F45E3C">
      <w:pPr>
        <w:pStyle w:val="NoSpacing"/>
        <w:rPr>
          <w:sz w:val="24"/>
          <w:szCs w:val="24"/>
        </w:rPr>
      </w:pPr>
    </w:p>
    <w:p w14:paraId="37D0739E" w14:textId="77777777" w:rsidR="00F45E3C" w:rsidRPr="009C19EC" w:rsidRDefault="00F45E3C" w:rsidP="00F45E3C">
      <w:pPr>
        <w:pStyle w:val="NoSpacing"/>
        <w:rPr>
          <w:b/>
          <w:sz w:val="28"/>
          <w:szCs w:val="28"/>
        </w:rPr>
      </w:pPr>
      <w:r w:rsidRPr="009C19EC">
        <w:rPr>
          <w:b/>
          <w:sz w:val="28"/>
          <w:szCs w:val="28"/>
        </w:rPr>
        <w:t xml:space="preserve">Education </w:t>
      </w:r>
    </w:p>
    <w:p w14:paraId="52F04C97" w14:textId="74E413C6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versity Southern Indian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vansville, I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C19EC">
        <w:rPr>
          <w:sz w:val="24"/>
          <w:szCs w:val="24"/>
        </w:rPr>
        <w:tab/>
      </w:r>
      <w:r>
        <w:rPr>
          <w:sz w:val="24"/>
          <w:szCs w:val="24"/>
        </w:rPr>
        <w:t>December 20</w:t>
      </w:r>
      <w:r w:rsidR="00A614CE">
        <w:rPr>
          <w:sz w:val="24"/>
          <w:szCs w:val="24"/>
        </w:rPr>
        <w:t>2</w:t>
      </w:r>
      <w:r>
        <w:rPr>
          <w:sz w:val="24"/>
          <w:szCs w:val="24"/>
        </w:rPr>
        <w:t>4</w:t>
      </w:r>
    </w:p>
    <w:p w14:paraId="67B725AE" w14:textId="77777777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Bachelor of Science</w:t>
      </w:r>
      <w:r>
        <w:rPr>
          <w:sz w:val="24"/>
          <w:szCs w:val="24"/>
        </w:rPr>
        <w:tab/>
        <w:t>Kinesiology, minor Physical Education</w:t>
      </w:r>
    </w:p>
    <w:p w14:paraId="782D6278" w14:textId="77777777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GPA 3.2</w:t>
      </w:r>
    </w:p>
    <w:p w14:paraId="002782C5" w14:textId="77777777" w:rsidR="009C19EC" w:rsidRPr="009C19EC" w:rsidRDefault="009C19EC" w:rsidP="00F45E3C">
      <w:pPr>
        <w:pStyle w:val="NoSpacing"/>
        <w:rPr>
          <w:color w:val="FF0000"/>
          <w:sz w:val="24"/>
          <w:szCs w:val="24"/>
        </w:rPr>
      </w:pPr>
      <w:r w:rsidRPr="009C19EC">
        <w:rPr>
          <w:color w:val="FF0000"/>
          <w:sz w:val="24"/>
          <w:szCs w:val="24"/>
        </w:rPr>
        <w:t>CPR ??? exp. date</w:t>
      </w:r>
    </w:p>
    <w:p w14:paraId="06D065B5" w14:textId="77777777" w:rsidR="00F45E3C" w:rsidRDefault="00F45E3C" w:rsidP="00F45E3C">
      <w:pPr>
        <w:pStyle w:val="NoSpacing"/>
        <w:rPr>
          <w:sz w:val="24"/>
          <w:szCs w:val="24"/>
        </w:rPr>
      </w:pPr>
    </w:p>
    <w:p w14:paraId="03DA95B2" w14:textId="77777777" w:rsidR="009C19EC" w:rsidRDefault="009C19EC" w:rsidP="00F45E3C">
      <w:pPr>
        <w:pStyle w:val="NoSpacing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Professional  Preparation</w:t>
      </w:r>
      <w:proofErr w:type="gramEnd"/>
    </w:p>
    <w:p w14:paraId="73AD6D59" w14:textId="185CFF23" w:rsidR="00F45E3C" w:rsidRDefault="00F45E3C" w:rsidP="00F45E3C">
      <w:pPr>
        <w:pStyle w:val="NoSpacing"/>
        <w:rPr>
          <w:sz w:val="24"/>
          <w:szCs w:val="24"/>
        </w:rPr>
      </w:pPr>
      <w:r w:rsidRPr="009C19EC">
        <w:rPr>
          <w:sz w:val="24"/>
          <w:szCs w:val="24"/>
          <w:u w:val="single"/>
        </w:rPr>
        <w:t>Basketball Camp Coordinato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- September 20</w:t>
      </w:r>
      <w:r w:rsidR="00A614CE">
        <w:rPr>
          <w:sz w:val="24"/>
          <w:szCs w:val="24"/>
        </w:rPr>
        <w:t>1</w:t>
      </w:r>
      <w:r>
        <w:rPr>
          <w:sz w:val="24"/>
          <w:szCs w:val="24"/>
        </w:rPr>
        <w:t>8-20</w:t>
      </w:r>
      <w:r w:rsidR="00A614CE">
        <w:rPr>
          <w:sz w:val="24"/>
          <w:szCs w:val="24"/>
        </w:rPr>
        <w:t>20</w:t>
      </w:r>
    </w:p>
    <w:p w14:paraId="5F48D9E8" w14:textId="77777777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versity Southern Indian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vansville, IN</w:t>
      </w:r>
    </w:p>
    <w:p w14:paraId="08DC85DB" w14:textId="77777777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versity of Indianapoli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dianapolis, IN</w:t>
      </w:r>
    </w:p>
    <w:p w14:paraId="0F07DD9B" w14:textId="77777777" w:rsidR="00F45E3C" w:rsidRDefault="00F45E3C" w:rsidP="00F45E3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Edwardsville High School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dwardsville, IL</w:t>
      </w:r>
    </w:p>
    <w:p w14:paraId="3BCD3BE1" w14:textId="40DA1D23" w:rsidR="00F45E3C" w:rsidRDefault="00F45E3C" w:rsidP="009C19EC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ducted </w:t>
      </w:r>
      <w:proofErr w:type="gramStart"/>
      <w:r>
        <w:rPr>
          <w:sz w:val="24"/>
          <w:szCs w:val="24"/>
        </w:rPr>
        <w:t>4 day</w:t>
      </w:r>
      <w:proofErr w:type="gramEnd"/>
      <w:r>
        <w:rPr>
          <w:sz w:val="24"/>
          <w:szCs w:val="24"/>
        </w:rPr>
        <w:t xml:space="preserve"> summer skills camps for students 7-12 years old, up </w:t>
      </w:r>
      <w:r w:rsidR="00155CB6" w:rsidRPr="00155CB6">
        <w:rPr>
          <w:sz w:val="24"/>
          <w:szCs w:val="24"/>
        </w:rPr>
        <w:t>50</w:t>
      </w:r>
      <w:r w:rsidR="00155CB6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children /week</w:t>
      </w:r>
    </w:p>
    <w:p w14:paraId="4B7F05E6" w14:textId="77777777" w:rsidR="00F45E3C" w:rsidRDefault="00F45E3C" w:rsidP="009C19EC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tributed knowledge of child development to the design of camps</w:t>
      </w:r>
    </w:p>
    <w:p w14:paraId="63121641" w14:textId="77777777" w:rsidR="00F45E3C" w:rsidRDefault="00F45E3C" w:rsidP="009C19EC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dentified s</w:t>
      </w:r>
      <w:r w:rsidR="00DA33CA">
        <w:rPr>
          <w:sz w:val="24"/>
          <w:szCs w:val="24"/>
        </w:rPr>
        <w:t xml:space="preserve">kill development level of children </w:t>
      </w:r>
      <w:r>
        <w:rPr>
          <w:sz w:val="24"/>
          <w:szCs w:val="24"/>
        </w:rPr>
        <w:t xml:space="preserve">and </w:t>
      </w:r>
      <w:r w:rsidR="00DA33CA">
        <w:rPr>
          <w:sz w:val="24"/>
          <w:szCs w:val="24"/>
        </w:rPr>
        <w:t xml:space="preserve">organized </w:t>
      </w:r>
      <w:r>
        <w:rPr>
          <w:sz w:val="24"/>
          <w:szCs w:val="24"/>
        </w:rPr>
        <w:t>programming accordingly</w:t>
      </w:r>
    </w:p>
    <w:p w14:paraId="47ECA350" w14:textId="77777777" w:rsidR="009C19EC" w:rsidRDefault="00C23931" w:rsidP="009C19EC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corporated skill</w:t>
      </w:r>
      <w:r w:rsidR="009C19EC">
        <w:rPr>
          <w:sz w:val="24"/>
          <w:szCs w:val="24"/>
        </w:rPr>
        <w:t xml:space="preserve"> development with intrinsic rewards to develop love of the game</w:t>
      </w:r>
    </w:p>
    <w:p w14:paraId="5C421CE3" w14:textId="77777777" w:rsidR="009C19EC" w:rsidRDefault="009C19EC" w:rsidP="009C19EC">
      <w:pPr>
        <w:pStyle w:val="NoSpacing"/>
        <w:rPr>
          <w:sz w:val="24"/>
          <w:szCs w:val="24"/>
        </w:rPr>
      </w:pPr>
    </w:p>
    <w:p w14:paraId="6F5B0EB9" w14:textId="5F3A7F7B" w:rsidR="009C19EC" w:rsidRDefault="009C19EC" w:rsidP="009C19EC">
      <w:pPr>
        <w:pStyle w:val="NoSpacing"/>
        <w:rPr>
          <w:sz w:val="24"/>
          <w:szCs w:val="24"/>
        </w:rPr>
      </w:pPr>
      <w:r>
        <w:rPr>
          <w:sz w:val="24"/>
          <w:szCs w:val="24"/>
          <w:u w:val="single"/>
        </w:rPr>
        <w:t>Collegiate Basketb</w:t>
      </w:r>
      <w:r w:rsidRPr="009C19EC">
        <w:rPr>
          <w:sz w:val="24"/>
          <w:szCs w:val="24"/>
          <w:u w:val="single"/>
        </w:rPr>
        <w:t>all Player for US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94299">
        <w:rPr>
          <w:sz w:val="24"/>
          <w:szCs w:val="24"/>
        </w:rPr>
        <w:t>Evansville, I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94299">
        <w:rPr>
          <w:sz w:val="24"/>
          <w:szCs w:val="24"/>
        </w:rPr>
        <w:tab/>
      </w:r>
      <w:r>
        <w:rPr>
          <w:sz w:val="24"/>
          <w:szCs w:val="24"/>
        </w:rPr>
        <w:t>2008-2012</w:t>
      </w:r>
    </w:p>
    <w:p w14:paraId="623985D2" w14:textId="19E09F83" w:rsidR="007652E6" w:rsidRDefault="00FF76F3" w:rsidP="00694C8F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arefully analyzed team videos to assess own and opposing team performance to better antici</w:t>
      </w:r>
      <w:r w:rsidR="00796A95">
        <w:rPr>
          <w:sz w:val="24"/>
          <w:szCs w:val="24"/>
        </w:rPr>
        <w:t>pate players moves &amp; strategies</w:t>
      </w:r>
    </w:p>
    <w:p w14:paraId="59541A76" w14:textId="40CF3C74" w:rsidR="00467660" w:rsidRDefault="00C10D89" w:rsidP="00694C8F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inuously reviewed own performance to identify area of need for improvement</w:t>
      </w:r>
    </w:p>
    <w:p w14:paraId="694EF8FE" w14:textId="07FAD0B6" w:rsidR="00E1053E" w:rsidRDefault="00E1053E" w:rsidP="00694C8F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ncouraged team members for improvement &amp; assisted in their development</w:t>
      </w:r>
    </w:p>
    <w:p w14:paraId="1B57A1BE" w14:textId="425A2AF6" w:rsidR="009C19EC" w:rsidRPr="007652E6" w:rsidRDefault="009C19EC" w:rsidP="007652E6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am Captain</w:t>
      </w:r>
      <w:r w:rsidR="007652E6">
        <w:rPr>
          <w:sz w:val="24"/>
          <w:szCs w:val="24"/>
        </w:rPr>
        <w:t xml:space="preserve">, </w:t>
      </w:r>
      <w:r w:rsidR="007652E6" w:rsidRPr="007652E6">
        <w:rPr>
          <w:sz w:val="24"/>
          <w:szCs w:val="24"/>
        </w:rPr>
        <w:t>Guard</w:t>
      </w:r>
    </w:p>
    <w:p w14:paraId="0BE4BAF6" w14:textId="182F075F" w:rsidR="009C19EC" w:rsidRDefault="009C19EC" w:rsidP="009C19EC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CAA Division II National All American</w:t>
      </w:r>
    </w:p>
    <w:p w14:paraId="60E5270A" w14:textId="4EE81923" w:rsidR="009C19EC" w:rsidRDefault="009C19EC" w:rsidP="009C19EC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Great Lakes Valley Conference Tournament Champions 20</w:t>
      </w:r>
      <w:r w:rsidR="00D23D9C">
        <w:rPr>
          <w:sz w:val="24"/>
          <w:szCs w:val="24"/>
        </w:rPr>
        <w:t>20</w:t>
      </w:r>
    </w:p>
    <w:p w14:paraId="521782E6" w14:textId="77777777" w:rsidR="009C19EC" w:rsidRDefault="009C19EC" w:rsidP="009C19EC">
      <w:pPr>
        <w:pStyle w:val="NoSpacing"/>
        <w:rPr>
          <w:sz w:val="24"/>
          <w:szCs w:val="24"/>
        </w:rPr>
      </w:pPr>
    </w:p>
    <w:p w14:paraId="6B058A58" w14:textId="77777777" w:rsidR="009C19EC" w:rsidRDefault="009C19EC" w:rsidP="009C19EC">
      <w:pPr>
        <w:pStyle w:val="NoSpacing"/>
        <w:rPr>
          <w:b/>
          <w:sz w:val="28"/>
          <w:szCs w:val="28"/>
        </w:rPr>
      </w:pPr>
      <w:r w:rsidRPr="009C19EC">
        <w:rPr>
          <w:b/>
          <w:sz w:val="28"/>
          <w:szCs w:val="28"/>
        </w:rPr>
        <w:t>Employment</w:t>
      </w:r>
    </w:p>
    <w:p w14:paraId="4E99352C" w14:textId="640CA565" w:rsidR="009C19EC" w:rsidRPr="009C19EC" w:rsidRDefault="009C19EC" w:rsidP="009C19E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Pro B European Basketball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Nordlingen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Schwelm</w:t>
      </w:r>
      <w:proofErr w:type="spellEnd"/>
      <w:r>
        <w:rPr>
          <w:sz w:val="24"/>
          <w:szCs w:val="24"/>
        </w:rPr>
        <w:t xml:space="preserve"> Germany</w:t>
      </w:r>
      <w:r w:rsidR="00094299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0</w:t>
      </w:r>
      <w:r w:rsidR="00E55C34">
        <w:rPr>
          <w:sz w:val="24"/>
          <w:szCs w:val="24"/>
        </w:rPr>
        <w:t>25</w:t>
      </w:r>
      <w:r>
        <w:rPr>
          <w:sz w:val="24"/>
          <w:szCs w:val="24"/>
        </w:rPr>
        <w:t>-20</w:t>
      </w:r>
      <w:r w:rsidR="00E55C34">
        <w:rPr>
          <w:sz w:val="24"/>
          <w:szCs w:val="24"/>
        </w:rPr>
        <w:t>27</w:t>
      </w:r>
    </w:p>
    <w:p w14:paraId="6699C5B4" w14:textId="77777777" w:rsidR="009C19EC" w:rsidRDefault="00094299" w:rsidP="00B97DBE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osition played---with stats</w:t>
      </w:r>
    </w:p>
    <w:p w14:paraId="344279BC" w14:textId="77777777" w:rsidR="009C19EC" w:rsidRDefault="00C23931" w:rsidP="00B97DBE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dapted to European culture and understood European perception of Americans</w:t>
      </w:r>
    </w:p>
    <w:p w14:paraId="7544F7FC" w14:textId="77777777" w:rsidR="00C23931" w:rsidRDefault="00C23931" w:rsidP="00B97DBE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presented team to community as model of acceptable behavior</w:t>
      </w:r>
    </w:p>
    <w:p w14:paraId="71EA84D1" w14:textId="77777777" w:rsidR="00C23931" w:rsidRDefault="00C23931" w:rsidP="00B97DBE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cognized behavior and mental difference</w:t>
      </w:r>
      <w:r w:rsidR="00B97DBE">
        <w:rPr>
          <w:sz w:val="24"/>
          <w:szCs w:val="24"/>
        </w:rPr>
        <w:t>s</w:t>
      </w:r>
      <w:r>
        <w:rPr>
          <w:sz w:val="24"/>
          <w:szCs w:val="24"/>
        </w:rPr>
        <w:t xml:space="preserve"> between a professional and collegiate player</w:t>
      </w:r>
    </w:p>
    <w:p w14:paraId="4CF632F2" w14:textId="77777777" w:rsidR="00F45E3C" w:rsidRPr="00B97DBE" w:rsidRDefault="00B97DBE" w:rsidP="00F45E3C">
      <w:pPr>
        <w:pStyle w:val="NoSpacing"/>
        <w:rPr>
          <w:b/>
          <w:sz w:val="28"/>
          <w:szCs w:val="28"/>
        </w:rPr>
      </w:pPr>
      <w:r w:rsidRPr="00B97DBE">
        <w:rPr>
          <w:b/>
          <w:sz w:val="28"/>
          <w:szCs w:val="28"/>
        </w:rPr>
        <w:t>Community Services</w:t>
      </w:r>
    </w:p>
    <w:p w14:paraId="1C0D52D8" w14:textId="2648F5A0" w:rsidR="00B97DBE" w:rsidRDefault="00B97DBE" w:rsidP="00B97DBE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oy’s a Girls coach at Joshua Academy</w:t>
      </w:r>
      <w:r w:rsidR="00A849D7">
        <w:rPr>
          <w:sz w:val="24"/>
          <w:szCs w:val="24"/>
        </w:rPr>
        <w:t xml:space="preserve"> Evansville, IN</w:t>
      </w:r>
    </w:p>
    <w:p w14:paraId="38EF983A" w14:textId="77777777" w:rsidR="00B97DBE" w:rsidRPr="00F45E3C" w:rsidRDefault="00B97DBE" w:rsidP="00B97DBE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Youth basketball trainer </w:t>
      </w:r>
      <w:proofErr w:type="spellStart"/>
      <w:r>
        <w:rPr>
          <w:sz w:val="24"/>
          <w:szCs w:val="24"/>
        </w:rPr>
        <w:t>Nordlingen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Schwelm</w:t>
      </w:r>
      <w:proofErr w:type="spellEnd"/>
      <w:r>
        <w:rPr>
          <w:sz w:val="24"/>
          <w:szCs w:val="24"/>
        </w:rPr>
        <w:t>, Germany</w:t>
      </w:r>
    </w:p>
    <w:sectPr w:rsidR="00B97DBE" w:rsidRPr="00F45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5DBF"/>
    <w:multiLevelType w:val="hybridMultilevel"/>
    <w:tmpl w:val="54BE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B7A7E"/>
    <w:multiLevelType w:val="hybridMultilevel"/>
    <w:tmpl w:val="F60E2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2B2102"/>
    <w:multiLevelType w:val="hybridMultilevel"/>
    <w:tmpl w:val="28941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6559A"/>
    <w:multiLevelType w:val="hybridMultilevel"/>
    <w:tmpl w:val="88521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BF0DA3"/>
    <w:multiLevelType w:val="hybridMultilevel"/>
    <w:tmpl w:val="9C94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1864014">
    <w:abstractNumId w:val="0"/>
  </w:num>
  <w:num w:numId="2" w16cid:durableId="970285688">
    <w:abstractNumId w:val="3"/>
  </w:num>
  <w:num w:numId="3" w16cid:durableId="451437742">
    <w:abstractNumId w:val="2"/>
  </w:num>
  <w:num w:numId="4" w16cid:durableId="2034527705">
    <w:abstractNumId w:val="4"/>
  </w:num>
  <w:num w:numId="5" w16cid:durableId="944070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tDC1NDc2MDQwNDVU0lEKTi0uzszPAykwrAUAi8928CwAAAA="/>
  </w:docVars>
  <w:rsids>
    <w:rsidRoot w:val="00F45E3C"/>
    <w:rsid w:val="00094299"/>
    <w:rsid w:val="00155CB6"/>
    <w:rsid w:val="00467660"/>
    <w:rsid w:val="004C1322"/>
    <w:rsid w:val="004D6905"/>
    <w:rsid w:val="0051449D"/>
    <w:rsid w:val="00632CD3"/>
    <w:rsid w:val="00694C8F"/>
    <w:rsid w:val="007652E6"/>
    <w:rsid w:val="00796A95"/>
    <w:rsid w:val="009A1D0F"/>
    <w:rsid w:val="009C19EC"/>
    <w:rsid w:val="00A614CE"/>
    <w:rsid w:val="00A849D7"/>
    <w:rsid w:val="00AF24A6"/>
    <w:rsid w:val="00B90BB4"/>
    <w:rsid w:val="00B97DBE"/>
    <w:rsid w:val="00BF42D7"/>
    <w:rsid w:val="00C10D89"/>
    <w:rsid w:val="00C23931"/>
    <w:rsid w:val="00CA2182"/>
    <w:rsid w:val="00D23D9C"/>
    <w:rsid w:val="00DA33CA"/>
    <w:rsid w:val="00E1053E"/>
    <w:rsid w:val="00E55C34"/>
    <w:rsid w:val="00F0323E"/>
    <w:rsid w:val="00F45E3C"/>
    <w:rsid w:val="00FF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73977"/>
  <w15:docId w15:val="{5A0AECC9-1E59-417E-B17C-1853A3B5D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5E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nzapfel, Kathy</dc:creator>
  <cp:lastModifiedBy>Fifer, Stephanie L</cp:lastModifiedBy>
  <cp:revision>2</cp:revision>
  <cp:lastPrinted>2018-02-12T22:30:00Z</cp:lastPrinted>
  <dcterms:created xsi:type="dcterms:W3CDTF">2022-11-08T22:03:00Z</dcterms:created>
  <dcterms:modified xsi:type="dcterms:W3CDTF">2022-11-08T22:03:00Z</dcterms:modified>
</cp:coreProperties>
</file>